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 w14:paraId="2FF8100C" w14:textId="77777777" w:rsidR="003D5D0D" w:rsidRDefault="003D5D0D"/>
        <w:p w14:paraId="5A8C71DA" w14:textId="77777777" w:rsidR="003D5D0D" w:rsidRDefault="003D5D0D"/>
        <w:p w14:paraId="58F89BB3" w14:textId="77777777" w:rsidR="003D5D0D" w:rsidRDefault="007C66F5">
          <w:pPr>
            <w:tabs>
              <w:tab w:val="left" w:pos="7920"/>
            </w:tabs>
          </w:pPr>
          <w:r>
            <w:tab/>
          </w:r>
        </w:p>
        <w:p w14:paraId="547A0442" w14:textId="77777777" w:rsidR="003D5D0D" w:rsidRDefault="007C66F5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3F228E" wp14:editId="3F1D436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roundrect w14:anchorId="697CDBFE" id="Rounded Rectangle 5" o:spid="_x0000_s1026" style="position:absolute;margin-left:-8.65pt;margin-top:3.25pt;width:474.05pt;height:2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xUMGgt8AAAAJ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14:paraId="680236D5" w14:textId="77777777" w:rsidR="003D5D0D" w:rsidRDefault="007C66F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 w14:paraId="37FE87EF" w14:textId="77777777" w:rsidR="003D5D0D" w:rsidRDefault="007C66F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2CS003</w:t>
          </w:r>
        </w:p>
        <w:p w14:paraId="3AB1ADA6" w14:textId="77777777" w:rsidR="003D5D0D" w:rsidRDefault="007C66F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 w14:paraId="4D5F7A44" w14:textId="77777777" w:rsidR="003D5D0D" w:rsidRDefault="007C66F5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14:paraId="62E26F0C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23CB123A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40870001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16180467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326D9552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31064395" w14:textId="77777777" w:rsidR="003D5D0D" w:rsidRDefault="003D5D0D">
          <w:pPr>
            <w:jc w:val="center"/>
            <w:rPr>
              <w:rFonts w:cs="Times New Roman"/>
              <w:sz w:val="48"/>
              <w:szCs w:val="48"/>
            </w:rPr>
          </w:pPr>
        </w:p>
        <w:p w14:paraId="585B67F8" w14:textId="77777777" w:rsidR="003D5D0D" w:rsidRDefault="007C66F5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w:drawing>
              <wp:anchor distT="0" distB="0" distL="114300" distR="114300" simplePos="0" relativeHeight="251660288" behindDoc="0" locked="0" layoutInCell="1" allowOverlap="1" wp14:anchorId="60AEB701" wp14:editId="29AF883E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3D5D0D" w14:paraId="78A5868B" w14:textId="77777777">
            <w:trPr>
              <w:trHeight w:val="694"/>
            </w:trPr>
            <w:tc>
              <w:tcPr>
                <w:tcW w:w="4338" w:type="dxa"/>
              </w:tcPr>
              <w:p w14:paraId="45B081D1" w14:textId="77777777" w:rsidR="003D5D0D" w:rsidRDefault="007C66F5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14:paraId="1F70F7E9" w14:textId="0D6622AE" w:rsidR="003D5D0D" w:rsidRDefault="007C66F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0012E2">
                  <w:rPr>
                    <w:rFonts w:cs="Times New Roman"/>
                    <w:sz w:val="40"/>
                    <w:szCs w:val="40"/>
                  </w:rPr>
                  <w:t>RAHUL SINGH</w:t>
                </w:r>
              </w:p>
              <w:p w14:paraId="4BE355F9" w14:textId="3AE3DBD4" w:rsidR="003D5D0D" w:rsidRDefault="007C66F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</w:t>
                </w:r>
                <w:r w:rsidR="00056F22">
                  <w:rPr>
                    <w:rFonts w:cs="Times New Roman"/>
                    <w:sz w:val="40"/>
                    <w:szCs w:val="40"/>
                  </w:rPr>
                  <w:t>0664</w:t>
                </w:r>
              </w:p>
              <w:p w14:paraId="6B66115D" w14:textId="005EF39D" w:rsidR="003D5D0D" w:rsidRDefault="007C66F5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</w:t>
                </w:r>
                <w:r w:rsidR="000012E2">
                  <w:rPr>
                    <w:rFonts w:cs="Times New Roman"/>
                    <w:sz w:val="40"/>
                    <w:szCs w:val="40"/>
                  </w:rPr>
                  <w:t>27-B</w:t>
                </w:r>
              </w:p>
              <w:p w14:paraId="45B509CE" w14:textId="77777777" w:rsidR="003D5D0D" w:rsidRDefault="003D5D0D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14:paraId="4D4608C4" w14:textId="77777777" w:rsidR="003D5D0D" w:rsidRDefault="003D5D0D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14:paraId="12CB1462" w14:textId="77777777" w:rsidR="003D5D0D" w:rsidRDefault="003D5D0D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14:paraId="13D9AA87" w14:textId="77777777" w:rsidR="003D5D0D" w:rsidRDefault="007C66F5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Submitted </w:t>
                </w:r>
                <w:r>
                  <w:rPr>
                    <w:rFonts w:cs="Times New Roman"/>
                    <w:b/>
                    <w:sz w:val="40"/>
                    <w:szCs w:val="40"/>
                  </w:rPr>
                  <w:t>To:</w:t>
                </w:r>
              </w:p>
              <w:p w14:paraId="206FB5FE" w14:textId="2C7DC6E6" w:rsidR="003D5D0D" w:rsidRDefault="000012E2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 xml:space="preserve"> DR.CHETNA SHARMA</w:t>
                </w:r>
              </w:p>
            </w:tc>
          </w:tr>
        </w:tbl>
        <w:p w14:paraId="01278852" w14:textId="77777777" w:rsidR="003D5D0D" w:rsidRDefault="007C66F5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14:paraId="64A57526" w14:textId="77777777" w:rsidR="003D5D0D" w:rsidRDefault="007C66F5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14:paraId="3A8C17F6" w14:textId="77777777" w:rsidR="003D5D0D" w:rsidRDefault="003D5D0D">
      <w:pPr>
        <w:ind w:left="-567" w:right="-761"/>
        <w:rPr>
          <w:rFonts w:cs="Times New Roman"/>
          <w:sz w:val="28"/>
          <w:szCs w:val="48"/>
        </w:rPr>
      </w:pPr>
    </w:p>
    <w:p w14:paraId="2B7FFF8D" w14:textId="77777777" w:rsidR="003D5D0D" w:rsidRDefault="007C66F5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ist of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6688"/>
        <w:gridCol w:w="1741"/>
      </w:tblGrid>
      <w:tr w:rsidR="003D5D0D" w14:paraId="11E50417" w14:textId="77777777">
        <w:tc>
          <w:tcPr>
            <w:tcW w:w="807" w:type="dxa"/>
          </w:tcPr>
          <w:p w14:paraId="687B8D20" w14:textId="77777777" w:rsidR="003D5D0D" w:rsidRDefault="007C66F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88" w:type="dxa"/>
          </w:tcPr>
          <w:p w14:paraId="66E1FAB6" w14:textId="77777777" w:rsidR="003D5D0D" w:rsidRDefault="007C66F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rogram Title</w:t>
            </w:r>
          </w:p>
        </w:tc>
        <w:tc>
          <w:tcPr>
            <w:tcW w:w="1741" w:type="dxa"/>
          </w:tcPr>
          <w:p w14:paraId="065BFC26" w14:textId="77777777" w:rsidR="003D5D0D" w:rsidRDefault="007C66F5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 w:rsidR="003D5D0D" w14:paraId="66046C2B" w14:textId="77777777">
        <w:trPr>
          <w:trHeight w:val="335"/>
        </w:trPr>
        <w:tc>
          <w:tcPr>
            <w:tcW w:w="807" w:type="dxa"/>
          </w:tcPr>
          <w:p w14:paraId="19DAA85F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688" w:type="dxa"/>
          </w:tcPr>
          <w:p w14:paraId="7479F8F5" w14:textId="77777777" w:rsidR="003D5D0D" w:rsidRDefault="007C66F5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of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Git Client</w:t>
            </w:r>
          </w:p>
        </w:tc>
        <w:tc>
          <w:tcPr>
            <w:tcW w:w="1741" w:type="dxa"/>
          </w:tcPr>
          <w:p w14:paraId="0650D4E8" w14:textId="77777777" w:rsidR="003D5D0D" w:rsidRDefault="00EF76A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-2</w:t>
            </w:r>
          </w:p>
        </w:tc>
      </w:tr>
      <w:tr w:rsidR="003D5D0D" w14:paraId="272AA312" w14:textId="77777777">
        <w:trPr>
          <w:trHeight w:val="401"/>
        </w:trPr>
        <w:tc>
          <w:tcPr>
            <w:tcW w:w="807" w:type="dxa"/>
          </w:tcPr>
          <w:p w14:paraId="52B6AE0C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6688" w:type="dxa"/>
          </w:tcPr>
          <w:p w14:paraId="453FE8F0" w14:textId="77777777" w:rsidR="003D5D0D" w:rsidRDefault="007C66F5">
            <w:pPr>
              <w:pStyle w:val="ListParagraph"/>
              <w:tabs>
                <w:tab w:val="left" w:pos="1342"/>
              </w:tabs>
              <w:spacing w:before="64"/>
              <w:ind w:left="0"/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GitHub Account</w:t>
            </w:r>
          </w:p>
          <w:p w14:paraId="3FD80C37" w14:textId="77777777" w:rsidR="003D5D0D" w:rsidRDefault="003D5D0D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5E596954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-4</w:t>
            </w:r>
          </w:p>
        </w:tc>
      </w:tr>
      <w:tr w:rsidR="003D5D0D" w14:paraId="456AE221" w14:textId="77777777">
        <w:tc>
          <w:tcPr>
            <w:tcW w:w="807" w:type="dxa"/>
          </w:tcPr>
          <w:p w14:paraId="29BE9E11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688" w:type="dxa"/>
          </w:tcPr>
          <w:p w14:paraId="10C2B251" w14:textId="77777777" w:rsidR="003D5D0D" w:rsidRDefault="0027387E">
            <w:pPr>
              <w:pStyle w:val="ListParagraph"/>
              <w:tabs>
                <w:tab w:val="left" w:pos="1342"/>
              </w:tabs>
              <w:spacing w:before="61"/>
              <w:ind w:left="0"/>
            </w:pPr>
            <w:r>
              <w:t>Git life cycle description</w:t>
            </w:r>
          </w:p>
          <w:p w14:paraId="183F937D" w14:textId="77777777" w:rsidR="003D5D0D" w:rsidRDefault="003D5D0D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5A09CF84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</w:tr>
      <w:tr w:rsidR="003D5D0D" w14:paraId="6ADF751B" w14:textId="77777777">
        <w:trPr>
          <w:trHeight w:val="576"/>
        </w:trPr>
        <w:tc>
          <w:tcPr>
            <w:tcW w:w="807" w:type="dxa"/>
          </w:tcPr>
          <w:p w14:paraId="3071EA66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6688" w:type="dxa"/>
          </w:tcPr>
          <w:p w14:paraId="1D3A1FCD" w14:textId="77777777" w:rsidR="003D5D0D" w:rsidRDefault="0027387E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rFonts w:cs="Times New Roman"/>
              </w:rPr>
              <w:t>Add collaboration on git hub repo</w:t>
            </w:r>
          </w:p>
        </w:tc>
        <w:tc>
          <w:tcPr>
            <w:tcW w:w="1741" w:type="dxa"/>
          </w:tcPr>
          <w:p w14:paraId="59E2BFA8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-7</w:t>
            </w:r>
          </w:p>
        </w:tc>
      </w:tr>
      <w:tr w:rsidR="003D5D0D" w14:paraId="39F0A81B" w14:textId="77777777">
        <w:tc>
          <w:tcPr>
            <w:tcW w:w="807" w:type="dxa"/>
          </w:tcPr>
          <w:p w14:paraId="199C8E4A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6688" w:type="dxa"/>
          </w:tcPr>
          <w:p w14:paraId="260B5B91" w14:textId="77777777" w:rsidR="003D5D0D" w:rsidRDefault="0027387E">
            <w:pPr>
              <w:pStyle w:val="ListParagraph"/>
              <w:tabs>
                <w:tab w:val="left" w:pos="1342"/>
              </w:tabs>
              <w:spacing w:before="65"/>
              <w:ind w:left="0"/>
              <w:rPr>
                <w:rFonts w:cs="Times New Roman"/>
              </w:rPr>
            </w:pPr>
            <w:r>
              <w:rPr>
                <w:rFonts w:cs="Times New Roman"/>
              </w:rPr>
              <w:t>Create and visualise branches</w:t>
            </w:r>
          </w:p>
        </w:tc>
        <w:tc>
          <w:tcPr>
            <w:tcW w:w="1741" w:type="dxa"/>
          </w:tcPr>
          <w:p w14:paraId="1CC4835F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-9</w:t>
            </w:r>
          </w:p>
        </w:tc>
      </w:tr>
      <w:tr w:rsidR="003D5D0D" w14:paraId="3BD6277F" w14:textId="77777777">
        <w:tc>
          <w:tcPr>
            <w:tcW w:w="807" w:type="dxa"/>
          </w:tcPr>
          <w:p w14:paraId="606DF06B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6688" w:type="dxa"/>
          </w:tcPr>
          <w:p w14:paraId="74AD2630" w14:textId="77777777" w:rsidR="003D5D0D" w:rsidRDefault="0027387E" w:rsidP="0027387E">
            <w:pPr>
              <w:pStyle w:val="TableParagraph"/>
              <w:spacing w:before="3"/>
              <w:ind w:left="0"/>
              <w:jc w:val="left"/>
            </w:pPr>
            <w:r>
              <w:t xml:space="preserve">Generate logs </w:t>
            </w:r>
          </w:p>
        </w:tc>
        <w:tc>
          <w:tcPr>
            <w:tcW w:w="1741" w:type="dxa"/>
          </w:tcPr>
          <w:p w14:paraId="319F002A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-11</w:t>
            </w:r>
          </w:p>
        </w:tc>
      </w:tr>
      <w:tr w:rsidR="003D5D0D" w14:paraId="7ED092EA" w14:textId="77777777">
        <w:tc>
          <w:tcPr>
            <w:tcW w:w="807" w:type="dxa"/>
          </w:tcPr>
          <w:p w14:paraId="21B5FD9E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6688" w:type="dxa"/>
          </w:tcPr>
          <w:p w14:paraId="5DCF5F01" w14:textId="77777777" w:rsidR="003D5D0D" w:rsidRDefault="007C66F5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Fork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mmit</w:t>
            </w:r>
          </w:p>
        </w:tc>
        <w:tc>
          <w:tcPr>
            <w:tcW w:w="1741" w:type="dxa"/>
          </w:tcPr>
          <w:p w14:paraId="777C8393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</w:tr>
      <w:tr w:rsidR="003D5D0D" w14:paraId="28E5A4C6" w14:textId="77777777">
        <w:tc>
          <w:tcPr>
            <w:tcW w:w="807" w:type="dxa"/>
          </w:tcPr>
          <w:p w14:paraId="22A1063B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6688" w:type="dxa"/>
          </w:tcPr>
          <w:p w14:paraId="1678DC94" w14:textId="77777777" w:rsidR="003D5D0D" w:rsidRDefault="007C66F5">
            <w:pPr>
              <w:pStyle w:val="TableParagraph"/>
              <w:spacing w:before="3" w:line="247" w:lineRule="auto"/>
              <w:ind w:left="78" w:right="915"/>
              <w:jc w:val="left"/>
            </w:pPr>
            <w:r>
              <w:rPr>
                <w:color w:val="000009"/>
              </w:rPr>
              <w:t>Merge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solve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nflict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reated due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to own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 and</w:t>
            </w:r>
            <w:r>
              <w:rPr>
                <w:color w:val="000009"/>
                <w:spacing w:val="-57"/>
              </w:rPr>
              <w:t xml:space="preserve"> </w:t>
            </w:r>
            <w:r>
              <w:rPr>
                <w:color w:val="000009"/>
              </w:rPr>
              <w:t>collaborator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.</w:t>
            </w:r>
          </w:p>
        </w:tc>
        <w:tc>
          <w:tcPr>
            <w:tcW w:w="1741" w:type="dxa"/>
          </w:tcPr>
          <w:p w14:paraId="35B2D6C2" w14:textId="77777777" w:rsidR="003D5D0D" w:rsidRDefault="0027387E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</w:tr>
      <w:tr w:rsidR="003D5D0D" w14:paraId="0B7CB086" w14:textId="77777777">
        <w:tc>
          <w:tcPr>
            <w:tcW w:w="807" w:type="dxa"/>
          </w:tcPr>
          <w:p w14:paraId="0CEF00AC" w14:textId="77777777" w:rsidR="003D5D0D" w:rsidRDefault="007C66F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688" w:type="dxa"/>
          </w:tcPr>
          <w:p w14:paraId="47F97790" w14:textId="77777777" w:rsidR="003D5D0D" w:rsidRDefault="007C66F5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Reset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vert</w:t>
            </w:r>
          </w:p>
        </w:tc>
        <w:tc>
          <w:tcPr>
            <w:tcW w:w="1741" w:type="dxa"/>
          </w:tcPr>
          <w:p w14:paraId="486CA82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687DCC53" w14:textId="77777777">
        <w:tc>
          <w:tcPr>
            <w:tcW w:w="807" w:type="dxa"/>
          </w:tcPr>
          <w:p w14:paraId="498CC6EB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38B7EEBA" w14:textId="77777777" w:rsidR="003D5D0D" w:rsidRDefault="003D5D0D">
            <w:pPr>
              <w:pStyle w:val="BodyText"/>
              <w:autoSpaceDE w:val="0"/>
              <w:snapToGrid w:val="0"/>
              <w:spacing w:after="0"/>
              <w:jc w:val="left"/>
              <w:rPr>
                <w:rFonts w:asciiTheme="minorHAnsi" w:hAnsiTheme="minorHAnsi"/>
                <w:bCs/>
              </w:rPr>
            </w:pPr>
          </w:p>
        </w:tc>
        <w:tc>
          <w:tcPr>
            <w:tcW w:w="1741" w:type="dxa"/>
          </w:tcPr>
          <w:p w14:paraId="034E28BF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4CD0AEF9" w14:textId="77777777">
        <w:tc>
          <w:tcPr>
            <w:tcW w:w="807" w:type="dxa"/>
          </w:tcPr>
          <w:p w14:paraId="3D147B0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55C1659B" w14:textId="77777777" w:rsidR="003D5D0D" w:rsidRDefault="003D5D0D">
            <w:pPr>
              <w:suppressAutoHyphens/>
              <w:autoSpaceDE w:val="0"/>
              <w:ind w:left="1080"/>
              <w:rPr>
                <w:rFonts w:cs="Times New Roman"/>
              </w:rPr>
            </w:pPr>
          </w:p>
        </w:tc>
        <w:tc>
          <w:tcPr>
            <w:tcW w:w="1741" w:type="dxa"/>
          </w:tcPr>
          <w:p w14:paraId="7763DAE0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5332EBCB" w14:textId="77777777">
        <w:tc>
          <w:tcPr>
            <w:tcW w:w="807" w:type="dxa"/>
          </w:tcPr>
          <w:p w14:paraId="7CD55A00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1FEAA026" w14:textId="77777777" w:rsidR="003D5D0D" w:rsidRDefault="003D5D0D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070E85E2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  <w:tr w:rsidR="003D5D0D" w14:paraId="31D04FEA" w14:textId="77777777">
        <w:tc>
          <w:tcPr>
            <w:tcW w:w="807" w:type="dxa"/>
          </w:tcPr>
          <w:p w14:paraId="638CA987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265097A1" w14:textId="77777777" w:rsidR="003D5D0D" w:rsidRDefault="003D5D0D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7CD5D16D" w14:textId="77777777" w:rsidR="003D5D0D" w:rsidRDefault="003D5D0D">
            <w:pPr>
              <w:jc w:val="center"/>
              <w:rPr>
                <w:rFonts w:cs="Times New Roman"/>
              </w:rPr>
            </w:pPr>
          </w:p>
        </w:tc>
      </w:tr>
    </w:tbl>
    <w:p w14:paraId="1F968DAA" w14:textId="77777777" w:rsidR="00F472B0" w:rsidRDefault="00F472B0">
      <w:pPr>
        <w:suppressAutoHyphens/>
        <w:autoSpaceDE w:val="0"/>
        <w:spacing w:line="276" w:lineRule="auto"/>
      </w:pPr>
    </w:p>
    <w:p w14:paraId="6DC57B70" w14:textId="77777777" w:rsidR="00E84E6A" w:rsidRDefault="00F472B0">
      <w:r>
        <w:br w:type="page"/>
      </w:r>
    </w:p>
    <w:p w14:paraId="4C1D58DE" w14:textId="77777777" w:rsidR="00E84E6A" w:rsidRDefault="00E84E6A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1)Setting up git client </w:t>
      </w:r>
    </w:p>
    <w:p w14:paraId="1CE72D1E" w14:textId="77777777" w:rsidR="00E84E6A" w:rsidRDefault="00E84E6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Steps:</w:t>
      </w:r>
    </w:p>
    <w:p w14:paraId="6BBAA406" w14:textId="7310130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1)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 xml:space="preserve">o to 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>it scm.com</w:t>
      </w:r>
    </w:p>
    <w:p w14:paraId="723368FF" w14:textId="77777777" w:rsidR="00E84E6A" w:rsidRDefault="00E84E6A">
      <w:pPr>
        <w:rPr>
          <w:sz w:val="36"/>
          <w:szCs w:val="36"/>
        </w:rPr>
      </w:pPr>
    </w:p>
    <w:p w14:paraId="394FF15A" w14:textId="77777777" w:rsidR="00E84E6A" w:rsidRDefault="00E84E6A">
      <w:pPr>
        <w:rPr>
          <w:sz w:val="36"/>
          <w:szCs w:val="36"/>
        </w:rPr>
      </w:pPr>
    </w:p>
    <w:p w14:paraId="4AEAE721" w14:textId="77777777" w:rsidR="00E84E6A" w:rsidRDefault="00E84E6A">
      <w:pPr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4E0A750F" wp14:editId="0239A5AE">
            <wp:extent cx="5727700" cy="21590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CA3C" w14:textId="77777777" w:rsidR="00E84E6A" w:rsidRDefault="00E84E6A">
      <w:pPr>
        <w:rPr>
          <w:sz w:val="36"/>
          <w:szCs w:val="36"/>
        </w:rPr>
      </w:pPr>
    </w:p>
    <w:p w14:paraId="2FA83332" w14:textId="77777777" w:rsidR="00E84E6A" w:rsidRDefault="00E84E6A">
      <w:pPr>
        <w:rPr>
          <w:sz w:val="36"/>
          <w:szCs w:val="36"/>
        </w:rPr>
      </w:pPr>
    </w:p>
    <w:p w14:paraId="62C0BF02" w14:textId="77777777" w:rsidR="00E84E6A" w:rsidRDefault="00E84E6A">
      <w:pPr>
        <w:rPr>
          <w:sz w:val="36"/>
          <w:szCs w:val="36"/>
        </w:rPr>
      </w:pPr>
    </w:p>
    <w:p w14:paraId="176C9243" w14:textId="3A7F8DE9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>2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 xml:space="preserve">lick </w:t>
      </w:r>
      <w:r w:rsidR="008E17BF">
        <w:rPr>
          <w:sz w:val="36"/>
          <w:szCs w:val="36"/>
        </w:rPr>
        <w:t>D</w:t>
      </w:r>
      <w:r>
        <w:rPr>
          <w:sz w:val="36"/>
          <w:szCs w:val="36"/>
        </w:rPr>
        <w:t xml:space="preserve">ownload for </w:t>
      </w:r>
      <w:r w:rsidR="008E17BF">
        <w:rPr>
          <w:sz w:val="36"/>
          <w:szCs w:val="36"/>
        </w:rPr>
        <w:t>W</w:t>
      </w:r>
      <w:r>
        <w:rPr>
          <w:sz w:val="36"/>
          <w:szCs w:val="36"/>
        </w:rPr>
        <w:t>indows</w:t>
      </w:r>
    </w:p>
    <w:p w14:paraId="3B33C259" w14:textId="77777777" w:rsidR="00E84E6A" w:rsidRDefault="00E84E6A">
      <w:pPr>
        <w:rPr>
          <w:sz w:val="36"/>
          <w:szCs w:val="36"/>
        </w:rPr>
      </w:pPr>
    </w:p>
    <w:p w14:paraId="4BB3980A" w14:textId="77777777" w:rsidR="00E84E6A" w:rsidRDefault="00E84E6A">
      <w:pPr>
        <w:rPr>
          <w:sz w:val="36"/>
          <w:szCs w:val="36"/>
        </w:rPr>
      </w:pPr>
    </w:p>
    <w:p w14:paraId="43DC8AF4" w14:textId="77777777" w:rsidR="00E84E6A" w:rsidRDefault="00EF76A0">
      <w:pPr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7895C6E5" wp14:editId="24FC325C">
            <wp:extent cx="5727700" cy="1881505"/>
            <wp:effectExtent l="0" t="0" r="635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B8BE0" w14:textId="77777777" w:rsidR="00E84E6A" w:rsidRDefault="00E84E6A">
      <w:pPr>
        <w:rPr>
          <w:sz w:val="36"/>
          <w:szCs w:val="36"/>
        </w:rPr>
      </w:pPr>
    </w:p>
    <w:p w14:paraId="61C21D63" w14:textId="77777777" w:rsidR="00E84E6A" w:rsidRDefault="00E84E6A">
      <w:pPr>
        <w:rPr>
          <w:sz w:val="36"/>
          <w:szCs w:val="36"/>
        </w:rPr>
      </w:pPr>
    </w:p>
    <w:p w14:paraId="6EEE5978" w14:textId="4B4E19CD" w:rsidR="00E84E6A" w:rsidRDefault="00E84E6A">
      <w:pPr>
        <w:rPr>
          <w:sz w:val="36"/>
          <w:szCs w:val="36"/>
        </w:rPr>
      </w:pPr>
      <w:proofErr w:type="gramStart"/>
      <w:r>
        <w:rPr>
          <w:sz w:val="36"/>
          <w:szCs w:val="36"/>
        </w:rPr>
        <w:t>3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>lick</w:t>
      </w:r>
      <w:proofErr w:type="gramEnd"/>
      <w:r>
        <w:rPr>
          <w:sz w:val="36"/>
          <w:szCs w:val="36"/>
        </w:rPr>
        <w:t xml:space="preserve"> on 64 bit for </w:t>
      </w:r>
      <w:r w:rsidR="008E17BF">
        <w:rPr>
          <w:sz w:val="36"/>
          <w:szCs w:val="36"/>
        </w:rPr>
        <w:t>W</w:t>
      </w:r>
      <w:r>
        <w:rPr>
          <w:sz w:val="36"/>
          <w:szCs w:val="36"/>
        </w:rPr>
        <w:t xml:space="preserve">indow </w:t>
      </w:r>
      <w:r w:rsidR="008E17BF">
        <w:rPr>
          <w:sz w:val="36"/>
          <w:szCs w:val="36"/>
        </w:rPr>
        <w:t>S</w:t>
      </w:r>
      <w:r>
        <w:rPr>
          <w:sz w:val="36"/>
          <w:szCs w:val="36"/>
        </w:rPr>
        <w:t>etup</w:t>
      </w:r>
    </w:p>
    <w:p w14:paraId="48EB501F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1)standalone installer</w:t>
      </w:r>
    </w:p>
    <w:p w14:paraId="066D9519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    32 </w:t>
      </w:r>
      <w:proofErr w:type="gramStart"/>
      <w:r>
        <w:rPr>
          <w:sz w:val="36"/>
          <w:szCs w:val="36"/>
        </w:rPr>
        <w:t>bit ,</w:t>
      </w:r>
      <w:proofErr w:type="gramEnd"/>
      <w:r>
        <w:rPr>
          <w:sz w:val="36"/>
          <w:szCs w:val="36"/>
        </w:rPr>
        <w:t xml:space="preserve"> 64 bit</w:t>
      </w:r>
    </w:p>
    <w:p w14:paraId="34FD9FC6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t xml:space="preserve">              2)portable (“thumb drive edition”)</w:t>
      </w:r>
    </w:p>
    <w:p w14:paraId="00E7318C" w14:textId="77777777" w:rsidR="00E84E6A" w:rsidRDefault="00E84E6A">
      <w:r>
        <w:rPr>
          <w:sz w:val="36"/>
          <w:szCs w:val="36"/>
        </w:rPr>
        <w:t xml:space="preserve">                  32 </w:t>
      </w:r>
      <w:proofErr w:type="gramStart"/>
      <w:r>
        <w:rPr>
          <w:sz w:val="36"/>
          <w:szCs w:val="36"/>
        </w:rPr>
        <w:t>bit ,</w:t>
      </w:r>
      <w:proofErr w:type="gramEnd"/>
      <w:r>
        <w:rPr>
          <w:sz w:val="36"/>
          <w:szCs w:val="36"/>
        </w:rPr>
        <w:t xml:space="preserve"> 64 bit</w:t>
      </w:r>
      <w:r>
        <w:br w:type="page"/>
      </w:r>
    </w:p>
    <w:p w14:paraId="40646754" w14:textId="77777777" w:rsidR="00E84E6A" w:rsidRDefault="00E84E6A">
      <w:pPr>
        <w:rPr>
          <w:sz w:val="36"/>
          <w:szCs w:val="36"/>
        </w:rPr>
      </w:pPr>
      <w:r>
        <w:rPr>
          <w:sz w:val="36"/>
          <w:szCs w:val="36"/>
        </w:rPr>
        <w:lastRenderedPageBreak/>
        <w:t>4) run.exe file</w:t>
      </w:r>
    </w:p>
    <w:p w14:paraId="66DCE671" w14:textId="77777777" w:rsidR="00E84E6A" w:rsidRDefault="00E84E6A">
      <w:pPr>
        <w:rPr>
          <w:sz w:val="36"/>
          <w:szCs w:val="36"/>
        </w:rPr>
      </w:pPr>
    </w:p>
    <w:p w14:paraId="43817C0E" w14:textId="77777777" w:rsidR="00E84E6A" w:rsidRDefault="00E84E6A">
      <w:pPr>
        <w:rPr>
          <w:sz w:val="36"/>
          <w:szCs w:val="36"/>
        </w:rPr>
      </w:pPr>
    </w:p>
    <w:p w14:paraId="5980FA5A" w14:textId="77777777" w:rsidR="00E84E6A" w:rsidRDefault="00E84E6A">
      <w:pPr>
        <w:rPr>
          <w:sz w:val="36"/>
          <w:szCs w:val="36"/>
        </w:rPr>
      </w:pPr>
    </w:p>
    <w:p w14:paraId="441143A9" w14:textId="77777777" w:rsidR="00E84E6A" w:rsidRDefault="00EF76A0">
      <w:pPr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7A24C4DE" wp14:editId="6FA1637E">
            <wp:extent cx="5727700" cy="118110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72A0" w14:textId="77777777" w:rsidR="00E84E6A" w:rsidRDefault="00E84E6A">
      <w:pPr>
        <w:rPr>
          <w:sz w:val="36"/>
          <w:szCs w:val="36"/>
        </w:rPr>
      </w:pPr>
    </w:p>
    <w:p w14:paraId="4D0341DC" w14:textId="77777777" w:rsidR="00E84E6A" w:rsidRDefault="00E84E6A">
      <w:pPr>
        <w:rPr>
          <w:sz w:val="36"/>
          <w:szCs w:val="36"/>
        </w:rPr>
      </w:pPr>
    </w:p>
    <w:p w14:paraId="110277AE" w14:textId="77777777" w:rsidR="00E84E6A" w:rsidRDefault="00E84E6A">
      <w:pPr>
        <w:rPr>
          <w:sz w:val="36"/>
          <w:szCs w:val="36"/>
        </w:rPr>
      </w:pPr>
    </w:p>
    <w:p w14:paraId="26B61120" w14:textId="21BEC246" w:rsidR="00EF76A0" w:rsidRDefault="00E84E6A">
      <w:pPr>
        <w:rPr>
          <w:sz w:val="36"/>
          <w:szCs w:val="36"/>
        </w:rPr>
      </w:pPr>
      <w:r>
        <w:rPr>
          <w:sz w:val="36"/>
          <w:szCs w:val="36"/>
        </w:rPr>
        <w:t>5)</w:t>
      </w:r>
      <w:r w:rsidR="00471031">
        <w:rPr>
          <w:sz w:val="36"/>
          <w:szCs w:val="36"/>
        </w:rPr>
        <w:t>INSTALLING GIT</w:t>
      </w:r>
    </w:p>
    <w:p w14:paraId="31BBB3F8" w14:textId="77777777" w:rsidR="00EF76A0" w:rsidRDefault="00EF76A0">
      <w:pPr>
        <w:rPr>
          <w:sz w:val="36"/>
          <w:szCs w:val="36"/>
        </w:rPr>
      </w:pPr>
    </w:p>
    <w:p w14:paraId="08F4058B" w14:textId="77777777" w:rsidR="00EF76A0" w:rsidRDefault="00EF76A0"/>
    <w:p w14:paraId="14854DCF" w14:textId="77777777" w:rsidR="00EF76A0" w:rsidRDefault="00EF76A0">
      <w:r>
        <w:rPr>
          <w:noProof/>
          <w:lang w:val="en-US"/>
        </w:rPr>
        <w:drawing>
          <wp:inline distT="0" distB="0" distL="0" distR="0" wp14:anchorId="1D72D9E1" wp14:editId="5A1D3F04">
            <wp:extent cx="5727700" cy="307975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906CD66" w14:textId="77777777" w:rsidR="002D436B" w:rsidRDefault="002D436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2)Setting up a git hub account </w:t>
      </w:r>
    </w:p>
    <w:p w14:paraId="75029BAA" w14:textId="77777777" w:rsidR="002D436B" w:rsidRDefault="002D436B">
      <w:pPr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Steps :</w:t>
      </w:r>
      <w:proofErr w:type="gramEnd"/>
    </w:p>
    <w:p w14:paraId="001AD241" w14:textId="610EFD5B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1)</w:t>
      </w:r>
      <w:r w:rsidR="008E17BF">
        <w:rPr>
          <w:sz w:val="36"/>
          <w:szCs w:val="36"/>
        </w:rPr>
        <w:t>G</w:t>
      </w:r>
      <w:r>
        <w:rPr>
          <w:sz w:val="36"/>
          <w:szCs w:val="36"/>
        </w:rPr>
        <w:t>o to hit hub.com</w:t>
      </w:r>
    </w:p>
    <w:p w14:paraId="2000C714" w14:textId="77777777" w:rsidR="002D436B" w:rsidRDefault="002D436B">
      <w:pPr>
        <w:rPr>
          <w:sz w:val="36"/>
          <w:szCs w:val="36"/>
        </w:rPr>
      </w:pPr>
    </w:p>
    <w:p w14:paraId="58E21E56" w14:textId="77777777" w:rsidR="002D436B" w:rsidRDefault="002D436B">
      <w:pPr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 wp14:anchorId="2F0751B9" wp14:editId="46D6F4CF">
            <wp:extent cx="5727700" cy="128270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2A9D2" w14:textId="77777777" w:rsidR="002D436B" w:rsidRDefault="002D436B">
      <w:pPr>
        <w:rPr>
          <w:sz w:val="36"/>
          <w:szCs w:val="36"/>
        </w:rPr>
      </w:pPr>
    </w:p>
    <w:p w14:paraId="6229E2A9" w14:textId="77777777" w:rsidR="002D436B" w:rsidRDefault="002D436B">
      <w:pPr>
        <w:rPr>
          <w:sz w:val="36"/>
          <w:szCs w:val="36"/>
        </w:rPr>
      </w:pPr>
    </w:p>
    <w:p w14:paraId="7BE95385" w14:textId="77777777" w:rsidR="002D436B" w:rsidRDefault="002D436B">
      <w:pPr>
        <w:rPr>
          <w:sz w:val="36"/>
          <w:szCs w:val="36"/>
        </w:rPr>
      </w:pPr>
    </w:p>
    <w:p w14:paraId="41360542" w14:textId="274648B0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2)</w:t>
      </w:r>
      <w:r w:rsidR="008E17BF">
        <w:rPr>
          <w:sz w:val="36"/>
          <w:szCs w:val="36"/>
        </w:rPr>
        <w:t>E</w:t>
      </w:r>
      <w:r>
        <w:rPr>
          <w:sz w:val="36"/>
          <w:szCs w:val="36"/>
        </w:rPr>
        <w:t>nter your email address</w:t>
      </w:r>
    </w:p>
    <w:p w14:paraId="618D5989" w14:textId="77777777" w:rsidR="008E17BF" w:rsidRDefault="008E17BF">
      <w:pPr>
        <w:rPr>
          <w:sz w:val="36"/>
          <w:szCs w:val="36"/>
        </w:rPr>
      </w:pPr>
    </w:p>
    <w:p w14:paraId="4966C82F" w14:textId="3B28AD1F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3)</w:t>
      </w:r>
      <w:r w:rsidR="008E17BF">
        <w:rPr>
          <w:sz w:val="36"/>
          <w:szCs w:val="36"/>
        </w:rPr>
        <w:t>C</w:t>
      </w:r>
      <w:r>
        <w:rPr>
          <w:sz w:val="36"/>
          <w:szCs w:val="36"/>
        </w:rPr>
        <w:t>reate a password</w:t>
      </w:r>
    </w:p>
    <w:p w14:paraId="071A7EAE" w14:textId="77777777" w:rsidR="002D436B" w:rsidRDefault="002D436B">
      <w:pPr>
        <w:rPr>
          <w:sz w:val="36"/>
          <w:szCs w:val="36"/>
        </w:rPr>
      </w:pPr>
    </w:p>
    <w:p w14:paraId="620345A5" w14:textId="77777777" w:rsidR="002D436B" w:rsidRDefault="002D436B" w:rsidP="002D436B">
      <w:pPr>
        <w:rPr>
          <w:sz w:val="36"/>
          <w:szCs w:val="36"/>
        </w:rPr>
      </w:pPr>
      <w:r>
        <w:rPr>
          <w:sz w:val="36"/>
          <w:szCs w:val="36"/>
        </w:rPr>
        <w:t>4)Setting up your account</w:t>
      </w:r>
    </w:p>
    <w:p w14:paraId="3293A7A1" w14:textId="77777777" w:rsidR="002D436B" w:rsidRDefault="002D436B"/>
    <w:p w14:paraId="65929969" w14:textId="77777777" w:rsidR="002D436B" w:rsidRDefault="002D436B"/>
    <w:p w14:paraId="44144DC0" w14:textId="77777777" w:rsidR="002D436B" w:rsidRDefault="002D436B"/>
    <w:p w14:paraId="59F79B36" w14:textId="77777777" w:rsidR="002D436B" w:rsidRDefault="002D436B">
      <w:r>
        <w:rPr>
          <w:noProof/>
          <w:lang w:val="en-US"/>
        </w:rPr>
        <w:drawing>
          <wp:inline distT="0" distB="0" distL="0" distR="0" wp14:anchorId="7EAC9C25" wp14:editId="3EEF3240">
            <wp:extent cx="5727700" cy="304165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4601" w14:textId="77777777" w:rsidR="002D436B" w:rsidRDefault="002D436B"/>
    <w:p w14:paraId="242C509C" w14:textId="77777777" w:rsidR="002D436B" w:rsidRDefault="002D436B" w:rsidP="002D436B">
      <w:pPr>
        <w:rPr>
          <w:sz w:val="36"/>
          <w:szCs w:val="36"/>
        </w:rPr>
      </w:pPr>
    </w:p>
    <w:p w14:paraId="531D25A5" w14:textId="77777777" w:rsidR="002D436B" w:rsidRDefault="002D436B" w:rsidP="002D436B">
      <w:pPr>
        <w:rPr>
          <w:sz w:val="36"/>
          <w:szCs w:val="36"/>
        </w:rPr>
      </w:pPr>
    </w:p>
    <w:p w14:paraId="203A14E4" w14:textId="37FC055E" w:rsidR="002D436B" w:rsidRDefault="002D436B">
      <w:pPr>
        <w:rPr>
          <w:sz w:val="36"/>
          <w:szCs w:val="36"/>
        </w:rPr>
      </w:pPr>
      <w:r>
        <w:rPr>
          <w:sz w:val="36"/>
          <w:szCs w:val="36"/>
        </w:rPr>
        <w:t>5)</w:t>
      </w:r>
      <w:r w:rsidR="008E17BF">
        <w:rPr>
          <w:sz w:val="36"/>
          <w:szCs w:val="36"/>
        </w:rPr>
        <w:t>Y</w:t>
      </w:r>
      <w:r>
        <w:rPr>
          <w:sz w:val="36"/>
          <w:szCs w:val="36"/>
        </w:rPr>
        <w:t xml:space="preserve">our </w:t>
      </w:r>
      <w:r w:rsidR="008E17BF">
        <w:rPr>
          <w:sz w:val="36"/>
          <w:szCs w:val="36"/>
        </w:rPr>
        <w:t>A</w:t>
      </w:r>
      <w:r>
        <w:rPr>
          <w:sz w:val="36"/>
          <w:szCs w:val="36"/>
        </w:rPr>
        <w:t xml:space="preserve">ccount </w:t>
      </w:r>
      <w:r w:rsidR="008E17BF">
        <w:rPr>
          <w:sz w:val="36"/>
          <w:szCs w:val="36"/>
        </w:rPr>
        <w:t>Ha</w:t>
      </w:r>
      <w:r>
        <w:rPr>
          <w:sz w:val="36"/>
          <w:szCs w:val="36"/>
        </w:rPr>
        <w:t xml:space="preserve">s </w:t>
      </w:r>
      <w:r w:rsidR="008E17BF">
        <w:rPr>
          <w:sz w:val="36"/>
          <w:szCs w:val="36"/>
        </w:rPr>
        <w:t>B</w:t>
      </w:r>
      <w:r>
        <w:rPr>
          <w:sz w:val="36"/>
          <w:szCs w:val="36"/>
        </w:rPr>
        <w:t xml:space="preserve">een </w:t>
      </w:r>
      <w:r w:rsidR="008E17BF">
        <w:rPr>
          <w:sz w:val="36"/>
          <w:szCs w:val="36"/>
        </w:rPr>
        <w:t>S</w:t>
      </w:r>
      <w:r>
        <w:rPr>
          <w:sz w:val="36"/>
          <w:szCs w:val="36"/>
        </w:rPr>
        <w:t>etup</w:t>
      </w:r>
    </w:p>
    <w:p w14:paraId="6F404285" w14:textId="77777777" w:rsidR="002D436B" w:rsidRDefault="002D436B">
      <w:pPr>
        <w:rPr>
          <w:sz w:val="36"/>
          <w:szCs w:val="36"/>
        </w:rPr>
      </w:pPr>
    </w:p>
    <w:p w14:paraId="0F44E467" w14:textId="77777777" w:rsidR="00E84E6A" w:rsidRDefault="002D436B">
      <w:r>
        <w:rPr>
          <w:noProof/>
          <w:lang w:val="en-US"/>
        </w:rPr>
        <w:lastRenderedPageBreak/>
        <w:drawing>
          <wp:inline distT="0" distB="0" distL="0" distR="0" wp14:anchorId="79678FFF" wp14:editId="150C262C">
            <wp:extent cx="5727700" cy="343789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3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14:paraId="60FAEF19" w14:textId="77777777" w:rsidR="00E84E6A" w:rsidRDefault="00E84E6A"/>
    <w:p w14:paraId="15B38E51" w14:textId="7C019FA2" w:rsidR="00F472B0" w:rsidRDefault="000012E2">
      <w:r>
        <w:rPr>
          <w:noProof/>
          <w:lang w:val="en-US"/>
        </w:rPr>
        <w:drawing>
          <wp:inline distT="0" distB="0" distL="0" distR="0" wp14:anchorId="65560003" wp14:editId="247B7BB7">
            <wp:extent cx="5509260" cy="3665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30206_03311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738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7730C" w14:textId="77777777" w:rsidR="003B1B7D" w:rsidRDefault="003B1B7D"/>
    <w:p w14:paraId="2FB560FD" w14:textId="63324286" w:rsidR="003B1B7D" w:rsidRDefault="003B1B7D"/>
    <w:p w14:paraId="5C568447" w14:textId="77777777" w:rsidR="003B1B7D" w:rsidRDefault="003B1B7D"/>
    <w:p w14:paraId="7E1D84BC" w14:textId="48C4533E" w:rsidR="003B1B7D" w:rsidRDefault="003B1B7D"/>
    <w:p w14:paraId="4D7A248B" w14:textId="77777777" w:rsidR="003B1B7D" w:rsidRDefault="003B1B7D"/>
    <w:p w14:paraId="61D8D943" w14:textId="77777777" w:rsidR="003B1B7D" w:rsidRDefault="003B1B7D"/>
    <w:p w14:paraId="5713C757" w14:textId="77777777" w:rsidR="003B1B7D" w:rsidRPr="00471031" w:rsidRDefault="003B1B7D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Cd </w:t>
      </w:r>
      <w:proofErr w:type="gramStart"/>
      <w:r w:rsidRPr="00471031">
        <w:rPr>
          <w:b/>
          <w:bCs/>
          <w:sz w:val="40"/>
          <w:szCs w:val="40"/>
        </w:rPr>
        <w:t>C :</w:t>
      </w:r>
      <w:proofErr w:type="gramEnd"/>
      <w:r w:rsidRPr="00471031">
        <w:rPr>
          <w:b/>
          <w:bCs/>
          <w:sz w:val="40"/>
          <w:szCs w:val="40"/>
        </w:rPr>
        <w:t xml:space="preserve"> </w:t>
      </w:r>
      <w:r w:rsidRPr="00471031">
        <w:rPr>
          <w:sz w:val="40"/>
          <w:szCs w:val="40"/>
        </w:rPr>
        <w:t>It is used select a drive so that we can store a repository in that drive . here we select C drive.</w:t>
      </w:r>
    </w:p>
    <w:p w14:paraId="2CD332F1" w14:textId="77777777" w:rsidR="00CD2699" w:rsidRPr="00471031" w:rsidRDefault="00CD2699" w:rsidP="00CD2699">
      <w:pPr>
        <w:pStyle w:val="ListParagraph"/>
        <w:rPr>
          <w:b/>
          <w:bCs/>
          <w:sz w:val="40"/>
          <w:szCs w:val="40"/>
        </w:rPr>
      </w:pPr>
    </w:p>
    <w:p w14:paraId="3D561554" w14:textId="20931339" w:rsidR="003B1B7D" w:rsidRPr="00471031" w:rsidRDefault="003B1B7D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proofErr w:type="spellStart"/>
      <w:proofErr w:type="gramStart"/>
      <w:r w:rsidRPr="00471031">
        <w:rPr>
          <w:b/>
          <w:bCs/>
          <w:sz w:val="40"/>
          <w:szCs w:val="40"/>
        </w:rPr>
        <w:t>Mkdir</w:t>
      </w:r>
      <w:proofErr w:type="spellEnd"/>
      <w:r w:rsidRPr="00471031">
        <w:rPr>
          <w:b/>
          <w:bCs/>
          <w:sz w:val="40"/>
          <w:szCs w:val="40"/>
        </w:rPr>
        <w:t xml:space="preserve"> </w:t>
      </w:r>
      <w:r w:rsidR="008E17BF" w:rsidRPr="00471031">
        <w:rPr>
          <w:b/>
          <w:bCs/>
          <w:sz w:val="40"/>
          <w:szCs w:val="40"/>
        </w:rPr>
        <w:t xml:space="preserve"> </w:t>
      </w:r>
      <w:proofErr w:type="spellStart"/>
      <w:r w:rsidRPr="00471031">
        <w:rPr>
          <w:b/>
          <w:bCs/>
          <w:sz w:val="40"/>
          <w:szCs w:val="40"/>
        </w:rPr>
        <w:t>git</w:t>
      </w:r>
      <w:proofErr w:type="gramEnd"/>
      <w:r w:rsidRPr="00471031">
        <w:rPr>
          <w:b/>
          <w:bCs/>
          <w:sz w:val="40"/>
          <w:szCs w:val="40"/>
        </w:rPr>
        <w:t>_demo</w:t>
      </w:r>
      <w:proofErr w:type="spellEnd"/>
      <w:r w:rsidRPr="00471031">
        <w:rPr>
          <w:b/>
          <w:bCs/>
          <w:sz w:val="40"/>
          <w:szCs w:val="40"/>
        </w:rPr>
        <w:t xml:space="preserve"> : </w:t>
      </w:r>
      <w:r w:rsidRPr="00471031">
        <w:rPr>
          <w:sz w:val="40"/>
          <w:szCs w:val="40"/>
        </w:rPr>
        <w:t xml:space="preserve">It is used </w:t>
      </w:r>
      <w:r w:rsidR="00B13826" w:rsidRPr="00471031">
        <w:rPr>
          <w:sz w:val="40"/>
          <w:szCs w:val="40"/>
        </w:rPr>
        <w:t xml:space="preserve">to make a directory . we give the name </w:t>
      </w:r>
      <w:proofErr w:type="spellStart"/>
      <w:r w:rsidR="00B13826" w:rsidRPr="00471031">
        <w:rPr>
          <w:sz w:val="40"/>
          <w:szCs w:val="40"/>
        </w:rPr>
        <w:t>git_demo</w:t>
      </w:r>
      <w:proofErr w:type="spellEnd"/>
      <w:r w:rsidR="00B13826" w:rsidRPr="00471031">
        <w:rPr>
          <w:sz w:val="40"/>
          <w:szCs w:val="40"/>
        </w:rPr>
        <w:t xml:space="preserve"> to our directory.</w:t>
      </w:r>
    </w:p>
    <w:p w14:paraId="2A7CFFD3" w14:textId="77777777" w:rsidR="00CD2699" w:rsidRPr="00471031" w:rsidRDefault="00CD2699" w:rsidP="00CD2699">
      <w:pPr>
        <w:rPr>
          <w:b/>
          <w:bCs/>
          <w:sz w:val="40"/>
          <w:szCs w:val="40"/>
        </w:rPr>
      </w:pPr>
    </w:p>
    <w:p w14:paraId="186EFFFF" w14:textId="77777777" w:rsidR="00B13826" w:rsidRPr="00471031" w:rsidRDefault="00B13826" w:rsidP="003B1B7D">
      <w:pPr>
        <w:pStyle w:val="ListParagraph"/>
        <w:numPr>
          <w:ilvl w:val="0"/>
          <w:numId w:val="1"/>
        </w:numPr>
        <w:rPr>
          <w:b/>
          <w:bCs/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Cd git* : </w:t>
      </w:r>
      <w:r w:rsidRPr="00471031">
        <w:rPr>
          <w:sz w:val="40"/>
          <w:szCs w:val="40"/>
        </w:rPr>
        <w:t>It is used to call the present directory which we are</w:t>
      </w:r>
    </w:p>
    <w:p w14:paraId="755F91E8" w14:textId="77777777" w:rsidR="00B13826" w:rsidRPr="00471031" w:rsidRDefault="00B13826" w:rsidP="00B13826">
      <w:pPr>
        <w:ind w:left="720"/>
        <w:rPr>
          <w:sz w:val="40"/>
          <w:szCs w:val="40"/>
        </w:rPr>
      </w:pPr>
      <w:r w:rsidRPr="00471031">
        <w:rPr>
          <w:sz w:val="40"/>
          <w:szCs w:val="40"/>
        </w:rPr>
        <w:t>using at present.</w:t>
      </w:r>
    </w:p>
    <w:p w14:paraId="6E6D5AED" w14:textId="77777777" w:rsidR="00CD2699" w:rsidRPr="00471031" w:rsidRDefault="00CD2699" w:rsidP="00B13826">
      <w:pPr>
        <w:ind w:left="720"/>
        <w:rPr>
          <w:sz w:val="40"/>
          <w:szCs w:val="40"/>
        </w:rPr>
      </w:pPr>
    </w:p>
    <w:p w14:paraId="74463ACB" w14:textId="77777777" w:rsidR="00B13826" w:rsidRPr="00471031" w:rsidRDefault="00B13826" w:rsidP="00B13826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471031">
        <w:rPr>
          <w:b/>
          <w:bCs/>
          <w:sz w:val="40"/>
          <w:szCs w:val="40"/>
        </w:rPr>
        <w:t xml:space="preserve">Git </w:t>
      </w:r>
      <w:proofErr w:type="spellStart"/>
      <w:proofErr w:type="gramStart"/>
      <w:r w:rsidRPr="00471031">
        <w:rPr>
          <w:b/>
          <w:bCs/>
          <w:sz w:val="40"/>
          <w:szCs w:val="40"/>
        </w:rPr>
        <w:t>init</w:t>
      </w:r>
      <w:proofErr w:type="spellEnd"/>
      <w:r w:rsidRPr="00471031">
        <w:rPr>
          <w:b/>
          <w:bCs/>
          <w:sz w:val="40"/>
          <w:szCs w:val="40"/>
        </w:rPr>
        <w:t xml:space="preserve"> :</w:t>
      </w:r>
      <w:proofErr w:type="gramEnd"/>
      <w:r w:rsidRPr="00471031">
        <w:rPr>
          <w:b/>
          <w:bCs/>
          <w:sz w:val="40"/>
          <w:szCs w:val="40"/>
        </w:rPr>
        <w:t xml:space="preserve"> </w:t>
      </w:r>
      <w:r w:rsidRPr="00471031">
        <w:rPr>
          <w:sz w:val="40"/>
          <w:szCs w:val="40"/>
        </w:rPr>
        <w:t>It is used to initialise the empty git repository .</w:t>
      </w:r>
    </w:p>
    <w:p w14:paraId="454A71F6" w14:textId="77777777" w:rsidR="00CD2699" w:rsidRPr="00471031" w:rsidRDefault="00CD2699" w:rsidP="00CD2699">
      <w:pPr>
        <w:pStyle w:val="ListParagraph"/>
        <w:rPr>
          <w:sz w:val="40"/>
          <w:szCs w:val="40"/>
        </w:rPr>
      </w:pPr>
    </w:p>
    <w:p w14:paraId="5402B9B7" w14:textId="77777777" w:rsidR="00B13826" w:rsidRPr="00471031" w:rsidRDefault="00B13826" w:rsidP="00B13826">
      <w:pPr>
        <w:pStyle w:val="ListParagraph"/>
        <w:numPr>
          <w:ilvl w:val="0"/>
          <w:numId w:val="1"/>
        </w:numPr>
        <w:rPr>
          <w:sz w:val="40"/>
          <w:szCs w:val="40"/>
        </w:rPr>
      </w:pPr>
      <w:proofErr w:type="spellStart"/>
      <w:r w:rsidRPr="00471031">
        <w:rPr>
          <w:b/>
          <w:bCs/>
          <w:sz w:val="40"/>
          <w:szCs w:val="40"/>
        </w:rPr>
        <w:t>Pwd</w:t>
      </w:r>
      <w:proofErr w:type="spellEnd"/>
      <w:r w:rsidRPr="00471031">
        <w:rPr>
          <w:b/>
          <w:bCs/>
          <w:sz w:val="40"/>
          <w:szCs w:val="40"/>
        </w:rPr>
        <w:t xml:space="preserve"> :</w:t>
      </w:r>
      <w:r w:rsidRPr="00471031">
        <w:rPr>
          <w:sz w:val="40"/>
          <w:szCs w:val="40"/>
        </w:rPr>
        <w:t xml:space="preserve"> we can use </w:t>
      </w:r>
      <w:proofErr w:type="spellStart"/>
      <w:r w:rsidRPr="00471031">
        <w:rPr>
          <w:sz w:val="40"/>
          <w:szCs w:val="40"/>
        </w:rPr>
        <w:t>use</w:t>
      </w:r>
      <w:proofErr w:type="spellEnd"/>
      <w:r w:rsidRPr="00471031">
        <w:rPr>
          <w:sz w:val="40"/>
          <w:szCs w:val="40"/>
        </w:rPr>
        <w:t xml:space="preserve"> this command to see that which directory we are working presently</w:t>
      </w:r>
    </w:p>
    <w:p w14:paraId="079B8909" w14:textId="77777777" w:rsidR="003B1B7D" w:rsidRDefault="003B1B7D"/>
    <w:p w14:paraId="74E4D2CB" w14:textId="77777777" w:rsidR="003B1B7D" w:rsidRDefault="003B1B7D"/>
    <w:p w14:paraId="09779C40" w14:textId="77777777" w:rsidR="003B1B7D" w:rsidRDefault="003B1B7D"/>
    <w:p w14:paraId="4CB2094F" w14:textId="77777777" w:rsidR="003B1B7D" w:rsidRDefault="003B1B7D"/>
    <w:p w14:paraId="651BEF2B" w14:textId="77777777" w:rsidR="003B1B7D" w:rsidRDefault="003B1B7D"/>
    <w:p w14:paraId="7BB32BCB" w14:textId="77777777" w:rsidR="003B1B7D" w:rsidRDefault="003B1B7D"/>
    <w:p w14:paraId="23A40F85" w14:textId="77777777" w:rsidR="003B1B7D" w:rsidRDefault="003B1B7D"/>
    <w:p w14:paraId="67F4360F" w14:textId="77777777" w:rsidR="003B1B7D" w:rsidRDefault="003B1B7D"/>
    <w:p w14:paraId="1ECAC800" w14:textId="77777777" w:rsidR="003B1B7D" w:rsidRDefault="003B1B7D"/>
    <w:p w14:paraId="646766B7" w14:textId="77777777" w:rsidR="003B1B7D" w:rsidRDefault="003B1B7D"/>
    <w:p w14:paraId="6DDC5597" w14:textId="77777777" w:rsidR="003B1B7D" w:rsidRDefault="003B1B7D"/>
    <w:p w14:paraId="38CC7D43" w14:textId="77777777" w:rsidR="003B1B7D" w:rsidRDefault="003B1B7D"/>
    <w:p w14:paraId="17EE537A" w14:textId="77777777" w:rsidR="003B1B7D" w:rsidRDefault="003B1B7D"/>
    <w:p w14:paraId="2D052485" w14:textId="77777777" w:rsidR="003B1B7D" w:rsidRDefault="00582278" w:rsidP="00582278">
      <w:pPr>
        <w:tabs>
          <w:tab w:val="left" w:pos="1340"/>
        </w:tabs>
      </w:pPr>
      <w:r>
        <w:tab/>
      </w:r>
    </w:p>
    <w:p w14:paraId="3956DACF" w14:textId="77777777" w:rsidR="00582278" w:rsidRDefault="00582278" w:rsidP="00582278">
      <w:pPr>
        <w:tabs>
          <w:tab w:val="left" w:pos="1340"/>
        </w:tabs>
      </w:pPr>
    </w:p>
    <w:p w14:paraId="5414FE88" w14:textId="2C4CDBD2" w:rsidR="00582278" w:rsidRDefault="00FD535B" w:rsidP="00582278">
      <w:pPr>
        <w:tabs>
          <w:tab w:val="left" w:pos="1340"/>
        </w:tabs>
      </w:pPr>
      <w:bookmarkStart w:id="0" w:name="_GoBack"/>
      <w:r>
        <w:rPr>
          <w:noProof/>
          <w:lang w:val="en-US"/>
        </w:rPr>
        <w:drawing>
          <wp:inline distT="0" distB="0" distL="0" distR="0" wp14:anchorId="1B99CF39" wp14:editId="18F8FD88">
            <wp:extent cx="6957438" cy="35890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4354" cy="358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4757E40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6A7924BB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4482FEB6" w14:textId="77777777" w:rsidR="00582278" w:rsidRDefault="00582278">
      <w:pPr>
        <w:suppressAutoHyphens/>
        <w:autoSpaceDE w:val="0"/>
        <w:spacing w:line="276" w:lineRule="auto"/>
        <w:rPr>
          <w:noProof/>
        </w:rPr>
      </w:pPr>
    </w:p>
    <w:p w14:paraId="707271B8" w14:textId="77777777" w:rsidR="00143B7F" w:rsidRPr="00471031" w:rsidRDefault="00987971" w:rsidP="00143B7F">
      <w:pPr>
        <w:rPr>
          <w:noProof/>
          <w:sz w:val="40"/>
          <w:szCs w:val="40"/>
        </w:rPr>
      </w:pPr>
      <w:r w:rsidRPr="00471031">
        <w:rPr>
          <w:noProof/>
          <w:sz w:val="40"/>
          <w:szCs w:val="40"/>
        </w:rPr>
        <w:t>1)</w:t>
      </w:r>
      <w:r w:rsidRPr="00471031">
        <w:rPr>
          <w:b/>
          <w:bCs/>
          <w:noProof/>
          <w:sz w:val="40"/>
          <w:szCs w:val="40"/>
        </w:rPr>
        <w:t xml:space="preserve">git config : </w:t>
      </w:r>
      <w:r w:rsidR="00582278" w:rsidRPr="00471031">
        <w:rPr>
          <w:noProof/>
          <w:sz w:val="40"/>
          <w:szCs w:val="40"/>
        </w:rPr>
        <w:t>It is tell us about all the command that we can use during further process.</w:t>
      </w:r>
    </w:p>
    <w:p w14:paraId="7181855E" w14:textId="77777777" w:rsidR="00143B7F" w:rsidRDefault="00143B7F">
      <w:pPr>
        <w:rPr>
          <w:noProof/>
        </w:rPr>
      </w:pPr>
      <w:r>
        <w:rPr>
          <w:noProof/>
        </w:rPr>
        <w:br w:type="page"/>
      </w:r>
    </w:p>
    <w:p w14:paraId="10E66C26" w14:textId="07D8FB45" w:rsidR="00582278" w:rsidRPr="00143B7F" w:rsidRDefault="00404534" w:rsidP="00143B7F">
      <w:pPr>
        <w:rPr>
          <w:rStyle w:val="Strong"/>
        </w:rPr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2A2C2DDB" wp14:editId="0BD5D312">
            <wp:extent cx="5319221" cy="4526672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452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FB12A" w14:textId="77777777" w:rsidR="00987971" w:rsidRDefault="00987971" w:rsidP="00987971">
      <w:pPr>
        <w:suppressAutoHyphens/>
        <w:autoSpaceDE w:val="0"/>
        <w:spacing w:line="276" w:lineRule="auto"/>
        <w:rPr>
          <w:noProof/>
        </w:rPr>
      </w:pPr>
    </w:p>
    <w:p w14:paraId="24CC7D6A" w14:textId="77777777" w:rsidR="00987971" w:rsidRDefault="00987971" w:rsidP="00987971">
      <w:pPr>
        <w:suppressAutoHyphens/>
        <w:autoSpaceDE w:val="0"/>
        <w:spacing w:line="276" w:lineRule="auto"/>
        <w:rPr>
          <w:noProof/>
        </w:rPr>
      </w:pPr>
    </w:p>
    <w:p w14:paraId="53F40760" w14:textId="77777777" w:rsidR="00987971" w:rsidRPr="0047103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3CBCCBC" w14:textId="77777777" w:rsidR="00987971" w:rsidRPr="0047103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1)</w:t>
      </w:r>
      <w:r w:rsidRPr="00471031">
        <w:rPr>
          <w:b/>
          <w:bCs/>
          <w:noProof/>
          <w:sz w:val="28"/>
          <w:szCs w:val="28"/>
        </w:rPr>
        <w:t xml:space="preserve">git config –global user.name “name”: </w:t>
      </w:r>
      <w:r w:rsidRPr="00471031">
        <w:rPr>
          <w:noProof/>
          <w:sz w:val="28"/>
          <w:szCs w:val="28"/>
        </w:rPr>
        <w:t>it allow to set a global project username.</w:t>
      </w:r>
    </w:p>
    <w:p w14:paraId="4C7A207D" w14:textId="6A7B2F8D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Name is used that we have given during creating the github account.</w:t>
      </w:r>
    </w:p>
    <w:p w14:paraId="12DC14BC" w14:textId="726BF0CC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I used “NISCHAY3”</w:t>
      </w:r>
    </w:p>
    <w:p w14:paraId="043D2D3C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9FD17C3" w14:textId="3201B80C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2)</w:t>
      </w:r>
      <w:r w:rsidRPr="00471031">
        <w:rPr>
          <w:b/>
          <w:bCs/>
          <w:noProof/>
          <w:sz w:val="28"/>
          <w:szCs w:val="28"/>
        </w:rPr>
        <w:t>git config –global user.email  “email adress”:</w:t>
      </w:r>
      <w:r w:rsidRPr="00471031">
        <w:rPr>
          <w:noProof/>
          <w:sz w:val="28"/>
          <w:szCs w:val="28"/>
        </w:rPr>
        <w:t xml:space="preserve"> it allow to set a global project email address. Email.address is used that address we have given during creating github account.</w:t>
      </w:r>
    </w:p>
    <w:p w14:paraId="06FE7A9B" w14:textId="3BF1AB1F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Mine is “barejaniscay5@gmail.com”</w:t>
      </w:r>
    </w:p>
    <w:p w14:paraId="3D8559D3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FD3C028" w14:textId="413E8A9F" w:rsidR="00987971" w:rsidRDefault="00987971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3)</w:t>
      </w:r>
      <w:r w:rsidR="00B31E58" w:rsidRPr="00471031">
        <w:rPr>
          <w:b/>
          <w:bCs/>
          <w:noProof/>
          <w:sz w:val="28"/>
          <w:szCs w:val="28"/>
        </w:rPr>
        <w:t xml:space="preserve">touch name.txt : </w:t>
      </w:r>
      <w:r w:rsidR="00B31E58" w:rsidRPr="00471031">
        <w:rPr>
          <w:noProof/>
          <w:sz w:val="28"/>
          <w:szCs w:val="28"/>
        </w:rPr>
        <w:t>it is used when we have a directory on my desktop created using powershell and now we are trying to create a text file within it.</w:t>
      </w:r>
    </w:p>
    <w:p w14:paraId="1758BEBF" w14:textId="740DFE52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>
        <w:rPr>
          <w:noProof/>
          <w:sz w:val="28"/>
          <w:szCs w:val="28"/>
        </w:rPr>
        <w:t>“nischay-3.txt”is used here.</w:t>
      </w:r>
    </w:p>
    <w:p w14:paraId="397F8377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6BE34A43" w14:textId="1226803C" w:rsidR="00B31E58" w:rsidRPr="00471031" w:rsidRDefault="00B31E58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4)</w:t>
      </w:r>
      <w:r w:rsidRPr="00471031">
        <w:rPr>
          <w:b/>
          <w:bCs/>
          <w:noProof/>
          <w:sz w:val="28"/>
          <w:szCs w:val="28"/>
        </w:rPr>
        <w:t>cat&gt;name.txt:</w:t>
      </w:r>
      <w:r w:rsidRPr="00471031">
        <w:rPr>
          <w:noProof/>
          <w:sz w:val="28"/>
          <w:szCs w:val="28"/>
        </w:rPr>
        <w:t xml:space="preserve"> it is used to write the text within the file tha we have created using the touch command.</w:t>
      </w:r>
      <w:r w:rsidR="00CF5423">
        <w:rPr>
          <w:noProof/>
          <w:sz w:val="28"/>
          <w:szCs w:val="28"/>
        </w:rPr>
        <w:t>”Ctrl D”command is used to comt out.</w:t>
      </w:r>
    </w:p>
    <w:p w14:paraId="09A4EAF9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16D70509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lastRenderedPageBreak/>
        <w:t>5)</w:t>
      </w:r>
      <w:r w:rsidRPr="00471031">
        <w:rPr>
          <w:b/>
          <w:bCs/>
          <w:noProof/>
          <w:sz w:val="28"/>
          <w:szCs w:val="28"/>
        </w:rPr>
        <w:t xml:space="preserve">git add name.txt : </w:t>
      </w:r>
      <w:r w:rsidRPr="00471031">
        <w:rPr>
          <w:noProof/>
          <w:sz w:val="28"/>
          <w:szCs w:val="28"/>
        </w:rPr>
        <w:t>it is used to ad</w:t>
      </w:r>
      <w:r w:rsidR="002851EC" w:rsidRPr="00471031">
        <w:rPr>
          <w:noProof/>
          <w:sz w:val="28"/>
          <w:szCs w:val="28"/>
        </w:rPr>
        <w:t>d</w:t>
      </w:r>
      <w:r w:rsidRPr="00471031">
        <w:rPr>
          <w:noProof/>
          <w:sz w:val="28"/>
          <w:szCs w:val="28"/>
        </w:rPr>
        <w:t xml:space="preserve"> the changes that have been made in the present working directory .</w:t>
      </w:r>
    </w:p>
    <w:p w14:paraId="51E8F50C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710DB1D6" w14:textId="6A123338" w:rsidR="00CD2699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6)</w:t>
      </w:r>
      <w:r w:rsidRPr="00471031">
        <w:rPr>
          <w:b/>
          <w:bCs/>
          <w:noProof/>
          <w:sz w:val="28"/>
          <w:szCs w:val="28"/>
        </w:rPr>
        <w:t xml:space="preserve">git commit -m : </w:t>
      </w:r>
      <w:r w:rsidRPr="00471031">
        <w:rPr>
          <w:noProof/>
          <w:sz w:val="28"/>
          <w:szCs w:val="28"/>
        </w:rPr>
        <w:t>it is used to take all the changes that have been made locally and push them upto a remote repository .</w:t>
      </w:r>
    </w:p>
    <w:p w14:paraId="5743D8BD" w14:textId="77777777" w:rsidR="00CF5423" w:rsidRPr="00471031" w:rsidRDefault="00CF5423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356C4ED6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17193765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7)</w:t>
      </w:r>
      <w:r w:rsidRPr="00471031">
        <w:rPr>
          <w:b/>
          <w:bCs/>
          <w:noProof/>
          <w:sz w:val="28"/>
          <w:szCs w:val="28"/>
        </w:rPr>
        <w:t xml:space="preserve">git status : </w:t>
      </w:r>
      <w:r w:rsidRPr="00471031">
        <w:rPr>
          <w:noProof/>
          <w:sz w:val="28"/>
          <w:szCs w:val="28"/>
        </w:rPr>
        <w:t xml:space="preserve">it is used to display state of working directory and staging area . </w:t>
      </w:r>
    </w:p>
    <w:p w14:paraId="3D6ED464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FD6CABB" w14:textId="77777777" w:rsidR="00CD2699" w:rsidRPr="00471031" w:rsidRDefault="00CD2699" w:rsidP="00987971">
      <w:pPr>
        <w:suppressAutoHyphens/>
        <w:autoSpaceDE w:val="0"/>
        <w:spacing w:line="276" w:lineRule="auto"/>
        <w:rPr>
          <w:noProof/>
          <w:sz w:val="28"/>
          <w:szCs w:val="28"/>
        </w:rPr>
      </w:pPr>
      <w:r w:rsidRPr="00471031">
        <w:rPr>
          <w:noProof/>
          <w:sz w:val="28"/>
          <w:szCs w:val="28"/>
        </w:rPr>
        <w:t>8)</w:t>
      </w:r>
      <w:r w:rsidRPr="00471031">
        <w:rPr>
          <w:b/>
          <w:bCs/>
          <w:noProof/>
          <w:sz w:val="28"/>
          <w:szCs w:val="28"/>
        </w:rPr>
        <w:t xml:space="preserve">git log : </w:t>
      </w:r>
      <w:r w:rsidR="005F315B" w:rsidRPr="00471031">
        <w:rPr>
          <w:noProof/>
          <w:sz w:val="28"/>
          <w:szCs w:val="28"/>
        </w:rPr>
        <w:t>it is a utility tool to review and read a history of everything that happen to a repository.</w:t>
      </w:r>
    </w:p>
    <w:p w14:paraId="4E2C4FEF" w14:textId="77777777" w:rsidR="00B31E58" w:rsidRPr="00471031" w:rsidRDefault="00CD2699" w:rsidP="00987971">
      <w:pPr>
        <w:suppressAutoHyphens/>
        <w:autoSpaceDE w:val="0"/>
        <w:spacing w:line="276" w:lineRule="auto"/>
        <w:rPr>
          <w:b/>
          <w:bCs/>
          <w:noProof/>
          <w:sz w:val="28"/>
          <w:szCs w:val="28"/>
        </w:rPr>
      </w:pPr>
      <w:r w:rsidRPr="00471031">
        <w:rPr>
          <w:noProof/>
          <w:sz w:val="28"/>
          <w:szCs w:val="28"/>
        </w:rPr>
        <w:t xml:space="preserve"> </w:t>
      </w:r>
      <w:r w:rsidR="00B31E58" w:rsidRPr="00471031">
        <w:rPr>
          <w:b/>
          <w:bCs/>
          <w:noProof/>
          <w:sz w:val="28"/>
          <w:szCs w:val="28"/>
        </w:rPr>
        <w:t xml:space="preserve"> </w:t>
      </w:r>
    </w:p>
    <w:p w14:paraId="15036229" w14:textId="77777777" w:rsidR="00931AA5" w:rsidRDefault="00931AA5">
      <w:pPr>
        <w:suppressAutoHyphens/>
        <w:autoSpaceDE w:val="0"/>
        <w:spacing w:line="276" w:lineRule="auto"/>
        <w:rPr>
          <w:noProof/>
        </w:rPr>
      </w:pPr>
    </w:p>
    <w:p w14:paraId="3DD98CAC" w14:textId="19FEF32D" w:rsidR="003D5D0D" w:rsidRDefault="00404534" w:rsidP="00931AA5">
      <w:pPr>
        <w:suppressAutoHyphens/>
        <w:autoSpaceDE w:val="0"/>
        <w:spacing w:line="276" w:lineRule="auto"/>
      </w:pPr>
      <w:r>
        <w:rPr>
          <w:noProof/>
          <w:lang w:val="en-US"/>
        </w:rPr>
        <w:drawing>
          <wp:inline distT="0" distB="0" distL="0" distR="0" wp14:anchorId="64C3CEED" wp14:editId="46E6422C">
            <wp:extent cx="5685013" cy="34750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347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6ACA" w14:textId="77777777" w:rsidR="00F62E25" w:rsidRDefault="00F62E25" w:rsidP="00931AA5">
      <w:pPr>
        <w:suppressAutoHyphens/>
        <w:autoSpaceDE w:val="0"/>
        <w:spacing w:line="276" w:lineRule="auto"/>
      </w:pPr>
    </w:p>
    <w:p w14:paraId="516BAC16" w14:textId="77777777" w:rsidR="00F62E25" w:rsidRDefault="00F62E25" w:rsidP="00F62E25">
      <w:pPr>
        <w:suppressAutoHyphens/>
        <w:autoSpaceDE w:val="0"/>
        <w:spacing w:line="276" w:lineRule="auto"/>
      </w:pPr>
    </w:p>
    <w:p w14:paraId="2AB5A6A1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</w:p>
    <w:p w14:paraId="15C631C7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1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branch : </w:t>
      </w:r>
      <w:r w:rsidRPr="00471031">
        <w:rPr>
          <w:sz w:val="36"/>
          <w:szCs w:val="36"/>
        </w:rPr>
        <w:t>Git branches are effectively a pointer to a snapshot of your changes .</w:t>
      </w:r>
    </w:p>
    <w:p w14:paraId="6F70571D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</w:p>
    <w:p w14:paraId="43CAD9BD" w14:textId="77777777" w:rsidR="001D0819" w:rsidRPr="00471031" w:rsidRDefault="001D0819" w:rsidP="00F62E25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2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checkout : </w:t>
      </w:r>
      <w:r w:rsidR="00212492" w:rsidRPr="00471031">
        <w:rPr>
          <w:sz w:val="36"/>
          <w:szCs w:val="36"/>
        </w:rPr>
        <w:t>git checkout command let you to navigate between the branches that we have created by git branch .</w:t>
      </w:r>
    </w:p>
    <w:p w14:paraId="580FF835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77B1ED35" w14:textId="77777777" w:rsidR="00B13EFD" w:rsidRDefault="00B13EFD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FE5EFEE" w14:textId="77777777" w:rsidR="00212492" w:rsidRDefault="00212492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33326A08" w14:textId="12B345D1" w:rsidR="00B13EFD" w:rsidRDefault="00404534" w:rsidP="00F62E25">
      <w:pPr>
        <w:suppressAutoHyphens/>
        <w:autoSpaceDE w:val="0"/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028A1DC0" wp14:editId="07A3F26B">
            <wp:extent cx="5685013" cy="278154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278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A9664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070839DF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61A0D4AF" w14:textId="77777777" w:rsidR="00B13EFD" w:rsidRDefault="00B13EFD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720C3203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proofErr w:type="gramStart"/>
      <w:r w:rsidRPr="00471031">
        <w:rPr>
          <w:sz w:val="32"/>
          <w:szCs w:val="32"/>
        </w:rPr>
        <w:t>1)</w:t>
      </w:r>
      <w:r w:rsidRPr="00471031">
        <w:rPr>
          <w:b/>
          <w:bCs/>
          <w:sz w:val="32"/>
          <w:szCs w:val="32"/>
        </w:rPr>
        <w:t>git</w:t>
      </w:r>
      <w:proofErr w:type="gramEnd"/>
      <w:r w:rsidRPr="00471031">
        <w:rPr>
          <w:b/>
          <w:bCs/>
          <w:sz w:val="32"/>
          <w:szCs w:val="32"/>
        </w:rPr>
        <w:t xml:space="preserve"> checkout activity : </w:t>
      </w:r>
      <w:r w:rsidRPr="00471031">
        <w:rPr>
          <w:sz w:val="32"/>
          <w:szCs w:val="32"/>
        </w:rPr>
        <w:t>it is used to change the branch to the activity .</w:t>
      </w:r>
    </w:p>
    <w:p w14:paraId="58E78145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4457085C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proofErr w:type="gramStart"/>
      <w:r w:rsidRPr="00471031">
        <w:rPr>
          <w:sz w:val="32"/>
          <w:szCs w:val="32"/>
        </w:rPr>
        <w:t>2)</w:t>
      </w:r>
      <w:r w:rsidRPr="00471031">
        <w:rPr>
          <w:b/>
          <w:bCs/>
          <w:sz w:val="32"/>
          <w:szCs w:val="32"/>
        </w:rPr>
        <w:t>touch</w:t>
      </w:r>
      <w:proofErr w:type="gramEnd"/>
      <w:r w:rsidRPr="00471031">
        <w:rPr>
          <w:b/>
          <w:bCs/>
          <w:sz w:val="32"/>
          <w:szCs w:val="32"/>
        </w:rPr>
        <w:t xml:space="preserve"> nitin.txt : </w:t>
      </w:r>
      <w:r w:rsidRPr="00471031">
        <w:rPr>
          <w:sz w:val="32"/>
          <w:szCs w:val="32"/>
        </w:rPr>
        <w:t>it is used to create a file only if the file does not already exist.</w:t>
      </w:r>
    </w:p>
    <w:p w14:paraId="59E89886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4B30241F" w14:textId="77777777" w:rsidR="00B13EFD" w:rsidRPr="00471031" w:rsidRDefault="00B13EFD" w:rsidP="00F62E25">
      <w:pPr>
        <w:suppressAutoHyphens/>
        <w:autoSpaceDE w:val="0"/>
        <w:spacing w:line="276" w:lineRule="auto"/>
        <w:rPr>
          <w:sz w:val="32"/>
          <w:szCs w:val="32"/>
        </w:rPr>
      </w:pPr>
      <w:proofErr w:type="gramStart"/>
      <w:r w:rsidRPr="00471031">
        <w:rPr>
          <w:sz w:val="32"/>
          <w:szCs w:val="32"/>
        </w:rPr>
        <w:t>3)</w:t>
      </w:r>
      <w:r w:rsidR="0055621C" w:rsidRPr="00471031">
        <w:rPr>
          <w:b/>
          <w:bCs/>
          <w:sz w:val="32"/>
          <w:szCs w:val="32"/>
        </w:rPr>
        <w:t>cat</w:t>
      </w:r>
      <w:proofErr w:type="gramEnd"/>
      <w:r w:rsidR="0055621C" w:rsidRPr="00471031">
        <w:rPr>
          <w:b/>
          <w:bCs/>
          <w:sz w:val="32"/>
          <w:szCs w:val="32"/>
        </w:rPr>
        <w:t xml:space="preserve"> command : </w:t>
      </w:r>
      <w:r w:rsidR="0055621C" w:rsidRPr="00471031">
        <w:rPr>
          <w:sz w:val="32"/>
          <w:szCs w:val="32"/>
        </w:rPr>
        <w:t xml:space="preserve">it is used to add some additional fact to the </w:t>
      </w:r>
      <w:proofErr w:type="spellStart"/>
      <w:r w:rsidR="0055621C" w:rsidRPr="00471031">
        <w:rPr>
          <w:sz w:val="32"/>
          <w:szCs w:val="32"/>
        </w:rPr>
        <w:t>pre existing</w:t>
      </w:r>
      <w:proofErr w:type="spellEnd"/>
      <w:r w:rsidR="0055621C" w:rsidRPr="00471031">
        <w:rPr>
          <w:sz w:val="32"/>
          <w:szCs w:val="32"/>
        </w:rPr>
        <w:t xml:space="preserve"> file .</w:t>
      </w:r>
    </w:p>
    <w:p w14:paraId="10E69221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7880BFCC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  <w:proofErr w:type="gramStart"/>
      <w:r w:rsidRPr="00471031">
        <w:rPr>
          <w:sz w:val="32"/>
          <w:szCs w:val="32"/>
        </w:rPr>
        <w:t>4)</w:t>
      </w:r>
      <w:r w:rsidRPr="00471031">
        <w:rPr>
          <w:b/>
          <w:bCs/>
          <w:sz w:val="32"/>
          <w:szCs w:val="32"/>
        </w:rPr>
        <w:t>git</w:t>
      </w:r>
      <w:proofErr w:type="gramEnd"/>
      <w:r w:rsidRPr="00471031">
        <w:rPr>
          <w:b/>
          <w:bCs/>
          <w:sz w:val="32"/>
          <w:szCs w:val="32"/>
        </w:rPr>
        <w:t xml:space="preserve"> log : </w:t>
      </w:r>
      <w:r w:rsidRPr="00471031">
        <w:rPr>
          <w:sz w:val="32"/>
          <w:szCs w:val="32"/>
        </w:rPr>
        <w:t>it is used to view repository and all the changes are also visible that we have made.</w:t>
      </w:r>
      <w:r w:rsidR="002851EC" w:rsidRPr="00471031">
        <w:rPr>
          <w:sz w:val="32"/>
          <w:szCs w:val="32"/>
        </w:rPr>
        <w:t>it also  tell us the name of author and time.</w:t>
      </w:r>
    </w:p>
    <w:p w14:paraId="7E4ADDB5" w14:textId="77777777" w:rsidR="0055621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</w:p>
    <w:p w14:paraId="1928587A" w14:textId="77777777" w:rsidR="002851EC" w:rsidRPr="00471031" w:rsidRDefault="0055621C" w:rsidP="00F62E25">
      <w:pPr>
        <w:suppressAutoHyphens/>
        <w:autoSpaceDE w:val="0"/>
        <w:spacing w:line="276" w:lineRule="auto"/>
        <w:rPr>
          <w:sz w:val="32"/>
          <w:szCs w:val="32"/>
        </w:rPr>
      </w:pPr>
      <w:proofErr w:type="gramStart"/>
      <w:r w:rsidRPr="00471031">
        <w:rPr>
          <w:sz w:val="32"/>
          <w:szCs w:val="32"/>
        </w:rPr>
        <w:t>5)</w:t>
      </w:r>
      <w:r w:rsidRPr="00471031">
        <w:rPr>
          <w:b/>
          <w:bCs/>
          <w:sz w:val="32"/>
          <w:szCs w:val="32"/>
        </w:rPr>
        <w:t>git</w:t>
      </w:r>
      <w:proofErr w:type="gramEnd"/>
      <w:r w:rsidRPr="00471031">
        <w:rPr>
          <w:b/>
          <w:bCs/>
          <w:sz w:val="32"/>
          <w:szCs w:val="32"/>
        </w:rPr>
        <w:t xml:space="preserve"> status : </w:t>
      </w:r>
      <w:r w:rsidRPr="00471031">
        <w:rPr>
          <w:sz w:val="32"/>
          <w:szCs w:val="32"/>
        </w:rPr>
        <w:t xml:space="preserve">now it tell us about the file and branch that we are presently working with . </w:t>
      </w:r>
    </w:p>
    <w:p w14:paraId="3BD6ED34" w14:textId="77777777" w:rsidR="002851EC" w:rsidRPr="00471031" w:rsidRDefault="002851EC">
      <w:pPr>
        <w:rPr>
          <w:sz w:val="32"/>
          <w:szCs w:val="32"/>
        </w:rPr>
      </w:pPr>
      <w:r w:rsidRPr="00471031">
        <w:rPr>
          <w:sz w:val="32"/>
          <w:szCs w:val="32"/>
        </w:rPr>
        <w:br w:type="page"/>
      </w:r>
    </w:p>
    <w:p w14:paraId="3F56B62A" w14:textId="744AAC88" w:rsidR="0055621C" w:rsidRDefault="0055621C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7C972DAA" w14:textId="7E22192A" w:rsidR="002851EC" w:rsidRDefault="00FD535B" w:rsidP="00F62E25">
      <w:pPr>
        <w:suppressAutoHyphens/>
        <w:autoSpaceDE w:val="0"/>
        <w:spacing w:line="276" w:lineRule="auto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7D2C579D" wp14:editId="65C59FBD">
            <wp:extent cx="5727700" cy="3820160"/>
            <wp:effectExtent l="0" t="0" r="635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FCCBE" w14:textId="77777777" w:rsidR="002851EC" w:rsidRDefault="002851EC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2F1E63C6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1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add filename: </w:t>
      </w:r>
      <w:r w:rsidRPr="00471031">
        <w:rPr>
          <w:sz w:val="36"/>
          <w:szCs w:val="36"/>
        </w:rPr>
        <w:t>This is used to the add a changes in the working directory.</w:t>
      </w:r>
    </w:p>
    <w:p w14:paraId="3BE67919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13C0899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2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commit -m : </w:t>
      </w:r>
      <w:r w:rsidRPr="00471031">
        <w:rPr>
          <w:sz w:val="36"/>
          <w:szCs w:val="36"/>
        </w:rPr>
        <w:t xml:space="preserve">this is used to print the message . </w:t>
      </w:r>
      <w:proofErr w:type="gramStart"/>
      <w:r w:rsidRPr="00471031">
        <w:rPr>
          <w:sz w:val="36"/>
          <w:szCs w:val="36"/>
        </w:rPr>
        <w:t>the</w:t>
      </w:r>
      <w:proofErr w:type="gramEnd"/>
      <w:r w:rsidRPr="00471031">
        <w:rPr>
          <w:sz w:val="36"/>
          <w:szCs w:val="36"/>
        </w:rPr>
        <w:t xml:space="preserve"> message must be short and descriptive .</w:t>
      </w:r>
    </w:p>
    <w:p w14:paraId="5C6AAFE8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03EB398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3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checkout master : </w:t>
      </w:r>
      <w:r w:rsidRPr="00471031">
        <w:rPr>
          <w:sz w:val="36"/>
          <w:szCs w:val="36"/>
        </w:rPr>
        <w:t>it is used to change the branch to the master .</w:t>
      </w:r>
    </w:p>
    <w:p w14:paraId="720A3572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0CB154F9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4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log :</w:t>
      </w:r>
      <w:r w:rsidRPr="00471031">
        <w:rPr>
          <w:sz w:val="36"/>
          <w:szCs w:val="36"/>
        </w:rPr>
        <w:t xml:space="preserve"> now this we tell us the about all the work that has to be done .</w:t>
      </w:r>
    </w:p>
    <w:p w14:paraId="0A157FFE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</w:p>
    <w:p w14:paraId="75DBFB34" w14:textId="77777777" w:rsidR="00F43B04" w:rsidRPr="00471031" w:rsidRDefault="00F43B04" w:rsidP="00F43B04">
      <w:pPr>
        <w:suppressAutoHyphens/>
        <w:autoSpaceDE w:val="0"/>
        <w:spacing w:line="276" w:lineRule="auto"/>
        <w:rPr>
          <w:sz w:val="36"/>
          <w:szCs w:val="36"/>
        </w:rPr>
      </w:pPr>
      <w:proofErr w:type="gramStart"/>
      <w:r w:rsidRPr="00471031">
        <w:rPr>
          <w:sz w:val="36"/>
          <w:szCs w:val="36"/>
        </w:rPr>
        <w:t>5)</w:t>
      </w:r>
      <w:r w:rsidRPr="00471031">
        <w:rPr>
          <w:b/>
          <w:bCs/>
          <w:sz w:val="36"/>
          <w:szCs w:val="36"/>
        </w:rPr>
        <w:t>git</w:t>
      </w:r>
      <w:proofErr w:type="gramEnd"/>
      <w:r w:rsidRPr="00471031">
        <w:rPr>
          <w:b/>
          <w:bCs/>
          <w:sz w:val="36"/>
          <w:szCs w:val="36"/>
        </w:rPr>
        <w:t xml:space="preserve"> status : </w:t>
      </w:r>
      <w:r w:rsidRPr="00471031">
        <w:rPr>
          <w:sz w:val="36"/>
          <w:szCs w:val="36"/>
        </w:rPr>
        <w:t>it tell us that the we are presently working on branch master .</w:t>
      </w:r>
    </w:p>
    <w:p w14:paraId="1340E21E" w14:textId="77777777" w:rsidR="002E1231" w:rsidRPr="00471031" w:rsidRDefault="002E1231" w:rsidP="00F62E25">
      <w:pPr>
        <w:suppressAutoHyphens/>
        <w:autoSpaceDE w:val="0"/>
        <w:spacing w:line="276" w:lineRule="auto"/>
        <w:rPr>
          <w:sz w:val="36"/>
          <w:szCs w:val="36"/>
        </w:rPr>
      </w:pPr>
    </w:p>
    <w:p w14:paraId="3B2F65DA" w14:textId="77777777" w:rsidR="002E1231" w:rsidRDefault="002E1231" w:rsidP="002E123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A7F0714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463F3E6A" w14:textId="44F9FD10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034A5289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554D0612" w14:textId="77777777" w:rsidR="002E1231" w:rsidRDefault="002E1231" w:rsidP="00F62E25">
      <w:pPr>
        <w:suppressAutoHyphens/>
        <w:autoSpaceDE w:val="0"/>
        <w:spacing w:line="276" w:lineRule="auto"/>
        <w:rPr>
          <w:noProof/>
          <w:sz w:val="28"/>
          <w:szCs w:val="28"/>
        </w:rPr>
      </w:pPr>
    </w:p>
    <w:p w14:paraId="06EEB224" w14:textId="77777777" w:rsidR="002E1231" w:rsidRDefault="002E1231">
      <w:pPr>
        <w:rPr>
          <w:sz w:val="28"/>
          <w:szCs w:val="28"/>
        </w:rPr>
      </w:pPr>
    </w:p>
    <w:p w14:paraId="0E34D224" w14:textId="77777777" w:rsidR="002E1231" w:rsidRDefault="002E1231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p w14:paraId="1B6E785C" w14:textId="722000DE" w:rsidR="002E1231" w:rsidRDefault="002E123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80C2D9F" w14:textId="562204D3" w:rsidR="002E1231" w:rsidRPr="002851EC" w:rsidRDefault="002E1231" w:rsidP="00F62E25">
      <w:pPr>
        <w:suppressAutoHyphens/>
        <w:autoSpaceDE w:val="0"/>
        <w:spacing w:line="276" w:lineRule="auto"/>
        <w:rPr>
          <w:sz w:val="28"/>
          <w:szCs w:val="28"/>
        </w:rPr>
      </w:pPr>
    </w:p>
    <w:sectPr w:rsidR="002E1231" w:rsidRPr="002851EC">
      <w:headerReference w:type="default" r:id="rId25"/>
      <w:footerReference w:type="even" r:id="rId26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B00BD" w14:textId="77777777" w:rsidR="007C66F5" w:rsidRDefault="007C66F5">
      <w:r>
        <w:separator/>
      </w:r>
    </w:p>
  </w:endnote>
  <w:endnote w:type="continuationSeparator" w:id="0">
    <w:p w14:paraId="630BD8D3" w14:textId="77777777" w:rsidR="007C66F5" w:rsidRDefault="007C66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1069924851"/>
      <w:docPartObj>
        <w:docPartGallery w:val="AutoText"/>
      </w:docPartObj>
    </w:sdtPr>
    <w:sdtEndPr>
      <w:rPr>
        <w:rStyle w:val="PageNumber"/>
      </w:rPr>
    </w:sdtEndPr>
    <w:sdtContent>
      <w:p w14:paraId="17E534AC" w14:textId="77777777" w:rsidR="003D5D0D" w:rsidRDefault="007C66F5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225BF0" w14:textId="77777777" w:rsidR="003D5D0D" w:rsidRDefault="003D5D0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6B66E2" w14:textId="77777777" w:rsidR="007C66F5" w:rsidRDefault="007C66F5">
      <w:r>
        <w:separator/>
      </w:r>
    </w:p>
  </w:footnote>
  <w:footnote w:type="continuationSeparator" w:id="0">
    <w:p w14:paraId="19F2FC6F" w14:textId="77777777" w:rsidR="007C66F5" w:rsidRDefault="007C66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F32E12" w14:textId="77777777" w:rsidR="003D5D0D" w:rsidRDefault="007C66F5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val="en-US"/>
      </w:rPr>
      <w:drawing>
        <wp:inline distT="0" distB="0" distL="0" distR="0" wp14:anchorId="5BF6CC14" wp14:editId="26000750">
          <wp:extent cx="1035685" cy="349885"/>
          <wp:effectExtent l="0" t="0" r="0" b="5715"/>
          <wp:docPr id="6" name="Picture 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27CF0"/>
    <w:multiLevelType w:val="hybridMultilevel"/>
    <w:tmpl w:val="F8FC856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2930DD"/>
    <w:multiLevelType w:val="hybridMultilevel"/>
    <w:tmpl w:val="C1F0AE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97470"/>
    <w:multiLevelType w:val="hybridMultilevel"/>
    <w:tmpl w:val="F1CE0A2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E14536"/>
    <w:multiLevelType w:val="hybridMultilevel"/>
    <w:tmpl w:val="8654C4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984BFD"/>
    <w:multiLevelType w:val="hybridMultilevel"/>
    <w:tmpl w:val="47ACF6B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012E2"/>
    <w:rsid w:val="00036B00"/>
    <w:rsid w:val="000404EB"/>
    <w:rsid w:val="00044510"/>
    <w:rsid w:val="00054476"/>
    <w:rsid w:val="00056F22"/>
    <w:rsid w:val="00081A02"/>
    <w:rsid w:val="000950B2"/>
    <w:rsid w:val="000974B5"/>
    <w:rsid w:val="00131A40"/>
    <w:rsid w:val="00143B7F"/>
    <w:rsid w:val="00157A8C"/>
    <w:rsid w:val="00170AD9"/>
    <w:rsid w:val="00177140"/>
    <w:rsid w:val="001D0819"/>
    <w:rsid w:val="001F279A"/>
    <w:rsid w:val="00212492"/>
    <w:rsid w:val="0025651D"/>
    <w:rsid w:val="00266D96"/>
    <w:rsid w:val="0027387E"/>
    <w:rsid w:val="002851EC"/>
    <w:rsid w:val="002D436B"/>
    <w:rsid w:val="002E1231"/>
    <w:rsid w:val="002F3DA3"/>
    <w:rsid w:val="00322374"/>
    <w:rsid w:val="00336D26"/>
    <w:rsid w:val="0034380E"/>
    <w:rsid w:val="00345CFE"/>
    <w:rsid w:val="00383DE4"/>
    <w:rsid w:val="003B1B7D"/>
    <w:rsid w:val="003D0937"/>
    <w:rsid w:val="003D5D0D"/>
    <w:rsid w:val="00404534"/>
    <w:rsid w:val="004068CA"/>
    <w:rsid w:val="00420917"/>
    <w:rsid w:val="00433823"/>
    <w:rsid w:val="00471031"/>
    <w:rsid w:val="00480E80"/>
    <w:rsid w:val="00517AC0"/>
    <w:rsid w:val="005429B8"/>
    <w:rsid w:val="0055621C"/>
    <w:rsid w:val="00556421"/>
    <w:rsid w:val="00582278"/>
    <w:rsid w:val="005F315B"/>
    <w:rsid w:val="0060131D"/>
    <w:rsid w:val="00614A09"/>
    <w:rsid w:val="00640696"/>
    <w:rsid w:val="00660170"/>
    <w:rsid w:val="00693C53"/>
    <w:rsid w:val="0069671D"/>
    <w:rsid w:val="006A7FCF"/>
    <w:rsid w:val="006B6264"/>
    <w:rsid w:val="006C03C4"/>
    <w:rsid w:val="006D0A89"/>
    <w:rsid w:val="006D1FC1"/>
    <w:rsid w:val="006D409F"/>
    <w:rsid w:val="006E2362"/>
    <w:rsid w:val="0073530D"/>
    <w:rsid w:val="00783ECD"/>
    <w:rsid w:val="007C66F5"/>
    <w:rsid w:val="007D0DA6"/>
    <w:rsid w:val="007D5CCD"/>
    <w:rsid w:val="007D7B76"/>
    <w:rsid w:val="007F79CA"/>
    <w:rsid w:val="0082451B"/>
    <w:rsid w:val="0085699E"/>
    <w:rsid w:val="0086186E"/>
    <w:rsid w:val="0088483C"/>
    <w:rsid w:val="008900AC"/>
    <w:rsid w:val="008927B0"/>
    <w:rsid w:val="008C2ECE"/>
    <w:rsid w:val="008E17BF"/>
    <w:rsid w:val="008F7BE2"/>
    <w:rsid w:val="00924998"/>
    <w:rsid w:val="00931AA5"/>
    <w:rsid w:val="009511B1"/>
    <w:rsid w:val="00987971"/>
    <w:rsid w:val="00A0410F"/>
    <w:rsid w:val="00AB1766"/>
    <w:rsid w:val="00AC2A62"/>
    <w:rsid w:val="00AC5119"/>
    <w:rsid w:val="00B13826"/>
    <w:rsid w:val="00B13EFD"/>
    <w:rsid w:val="00B25756"/>
    <w:rsid w:val="00B31E58"/>
    <w:rsid w:val="00B3714F"/>
    <w:rsid w:val="00B40C35"/>
    <w:rsid w:val="00B46294"/>
    <w:rsid w:val="00BA1D8A"/>
    <w:rsid w:val="00BB0991"/>
    <w:rsid w:val="00BD1122"/>
    <w:rsid w:val="00BF5CFC"/>
    <w:rsid w:val="00C064E0"/>
    <w:rsid w:val="00C15473"/>
    <w:rsid w:val="00C4052B"/>
    <w:rsid w:val="00C65E2E"/>
    <w:rsid w:val="00C929C0"/>
    <w:rsid w:val="00C95261"/>
    <w:rsid w:val="00CA08B9"/>
    <w:rsid w:val="00CA08DB"/>
    <w:rsid w:val="00CA0B05"/>
    <w:rsid w:val="00CC3B5C"/>
    <w:rsid w:val="00CD2699"/>
    <w:rsid w:val="00CD5A54"/>
    <w:rsid w:val="00CF5423"/>
    <w:rsid w:val="00D36D56"/>
    <w:rsid w:val="00D42FA5"/>
    <w:rsid w:val="00DB4A35"/>
    <w:rsid w:val="00DE0A29"/>
    <w:rsid w:val="00E84E6A"/>
    <w:rsid w:val="00E937B0"/>
    <w:rsid w:val="00EA7BEF"/>
    <w:rsid w:val="00EB6383"/>
    <w:rsid w:val="00EC2244"/>
    <w:rsid w:val="00EC3316"/>
    <w:rsid w:val="00EC74E5"/>
    <w:rsid w:val="00EF2949"/>
    <w:rsid w:val="00EF76A0"/>
    <w:rsid w:val="00F310D4"/>
    <w:rsid w:val="00F43B04"/>
    <w:rsid w:val="00F4429B"/>
    <w:rsid w:val="00F472B0"/>
    <w:rsid w:val="00F5364C"/>
    <w:rsid w:val="00F62E25"/>
    <w:rsid w:val="00F82F8B"/>
    <w:rsid w:val="00F94AF6"/>
    <w:rsid w:val="00FA5742"/>
    <w:rsid w:val="00FD0442"/>
    <w:rsid w:val="00FD535B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36BC718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iPriority="0" w:unhideWhenUsed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BECD2DFA-B5C6-4F8D-AB7C-AC937D864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/>
  <LinksUpToDate>false</LinksUpToDate>
  <CharactersWithSpaces>3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Rahul Thakur</cp:lastModifiedBy>
  <cp:revision>2</cp:revision>
  <cp:lastPrinted>2023-02-02T17:32:00Z</cp:lastPrinted>
  <dcterms:created xsi:type="dcterms:W3CDTF">2023-02-06T17:49:00Z</dcterms:created>
  <dcterms:modified xsi:type="dcterms:W3CDTF">2023-02-0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